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,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0a7016c8-1e0f-4093-b12f-5c162d3ba818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a7016c8-1e0f-4093-b12f-5c162d3ba818"/>
      <w:r>
        <w:rPr/>
        <w:t xml:space="preserve">: </w:t>
      </w:r>
      <w:r>
        <w:t xml:space="preserve">Area de estudio</w:t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izados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7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y el primedio de edad de los participantes es de 28.43 años</w:t>
      </w:r>
    </w:p>
    <w:p>
      <w:pPr>
        <w:pStyle w:val="TableCaption"/>
      </w:pPr>
      <w:r>
        <w:rPr/>
        <w:t xml:space="preserve">Tabla </w:t>
      </w:r>
      <w:bookmarkStart w:id="26efa8cc-6a4e-4099-aa75-f5c11881fb5b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6efa8cc-6a4e-4099-aa75-f5c11881fb5b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ni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36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86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c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15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47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mild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35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1.82238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8aa6c3d6-1bbb-47d7-ac90-937fa5c72e65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aa6c3d6-1bbb-47d7-ac90-937fa5c72e65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32c864dc6fd6.png"/>
<Relationship Id="rId31" Type="http://schemas.openxmlformats.org/officeDocument/2006/relationships/image" Target="media/file32c87f5e30e8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5-05T03:45:15Z</dcterms:created>
  <dcterms:modified xsi:type="dcterms:W3CDTF">2021-05-04T22:45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